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701CD" w14:textId="0C41C2DC" w:rsidR="006D24F1" w:rsidRDefault="006D24F1">
      <w:pPr>
        <w:rPr>
          <w:lang w:val="en-US"/>
        </w:rPr>
      </w:pPr>
      <w:r>
        <w:rPr>
          <w:lang w:val="en-US"/>
        </w:rPr>
        <w:t>Cover page</w:t>
      </w:r>
    </w:p>
    <w:p w14:paraId="51DD1C68" w14:textId="2A979B3F" w:rsidR="006D24F1" w:rsidRDefault="006D24F1">
      <w:pPr>
        <w:rPr>
          <w:lang w:val="en-US"/>
        </w:rPr>
      </w:pPr>
    </w:p>
    <w:p w14:paraId="152B9515" w14:textId="44030E43" w:rsidR="006D24F1" w:rsidRDefault="006D24F1">
      <w:pPr>
        <w:rPr>
          <w:lang w:val="en-US"/>
        </w:rPr>
      </w:pPr>
    </w:p>
    <w:p w14:paraId="4446ECB1" w14:textId="6FF31FA9" w:rsidR="006D24F1" w:rsidRDefault="006D24F1">
      <w:pPr>
        <w:rPr>
          <w:lang w:val="en-US"/>
        </w:rPr>
      </w:pPr>
    </w:p>
    <w:p w14:paraId="5D127CAC" w14:textId="2945AA14" w:rsidR="006D24F1" w:rsidRDefault="006D24F1">
      <w:pPr>
        <w:rPr>
          <w:lang w:val="en-US"/>
        </w:rPr>
      </w:pPr>
    </w:p>
    <w:p w14:paraId="709A81B4" w14:textId="726EB852" w:rsidR="006D24F1" w:rsidRDefault="006D24F1">
      <w:pPr>
        <w:rPr>
          <w:lang w:val="en-US"/>
        </w:rPr>
      </w:pPr>
    </w:p>
    <w:p w14:paraId="1CA20B37" w14:textId="0F950657" w:rsidR="006D24F1" w:rsidRDefault="006D24F1">
      <w:pPr>
        <w:rPr>
          <w:lang w:val="en-US"/>
        </w:rPr>
      </w:pPr>
    </w:p>
    <w:p w14:paraId="6320E469" w14:textId="7FE781CF" w:rsidR="006D24F1" w:rsidRDefault="006D24F1">
      <w:pPr>
        <w:rPr>
          <w:lang w:val="en-US"/>
        </w:rPr>
      </w:pPr>
    </w:p>
    <w:p w14:paraId="6F6BD117" w14:textId="4134A0A5" w:rsidR="006D24F1" w:rsidRDefault="006D24F1">
      <w:pPr>
        <w:rPr>
          <w:lang w:val="en-US"/>
        </w:rPr>
      </w:pPr>
    </w:p>
    <w:p w14:paraId="6DB7273C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2BE67048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1C711CA2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2F6CD2B2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185C10B8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7C1D0F1D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17EECB80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3F3E4054" w14:textId="672B33DF" w:rsidR="0001569D" w:rsidRDefault="0001569D">
      <w:pPr>
        <w:spacing w:after="160" w:line="259" w:lineRule="auto"/>
        <w:jc w:val="left"/>
        <w:rPr>
          <w:lang w:val="en-US"/>
        </w:rPr>
      </w:pPr>
    </w:p>
    <w:p w14:paraId="7F71E120" w14:textId="4ED69723" w:rsidR="0001569D" w:rsidRDefault="0001569D">
      <w:pPr>
        <w:spacing w:after="160" w:line="259" w:lineRule="auto"/>
        <w:jc w:val="left"/>
        <w:rPr>
          <w:lang w:val="en-US"/>
        </w:rPr>
      </w:pPr>
    </w:p>
    <w:p w14:paraId="19710624" w14:textId="20054030" w:rsidR="0001569D" w:rsidRDefault="0001569D">
      <w:pPr>
        <w:spacing w:after="160" w:line="259" w:lineRule="auto"/>
        <w:jc w:val="left"/>
        <w:rPr>
          <w:lang w:val="en-US"/>
        </w:rPr>
      </w:pPr>
    </w:p>
    <w:p w14:paraId="4C19EB23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164F2DC9" w14:textId="77777777" w:rsidR="0001569D" w:rsidRDefault="0001569D">
      <w:pPr>
        <w:spacing w:after="160" w:line="259" w:lineRule="auto"/>
        <w:jc w:val="left"/>
        <w:rPr>
          <w:lang w:val="en-US"/>
        </w:rPr>
      </w:pPr>
    </w:p>
    <w:p w14:paraId="6328D72F" w14:textId="77777777" w:rsidR="0001569D" w:rsidRDefault="0001569D" w:rsidP="0001569D">
      <w:pPr>
        <w:spacing w:after="0" w:line="259" w:lineRule="auto"/>
        <w:jc w:val="center"/>
        <w:rPr>
          <w:lang w:val="en-US"/>
        </w:rPr>
      </w:pPr>
    </w:p>
    <w:p w14:paraId="66D1BDCC" w14:textId="77777777" w:rsidR="0001569D" w:rsidRDefault="0001569D" w:rsidP="0001569D">
      <w:pPr>
        <w:spacing w:after="0" w:line="259" w:lineRule="auto"/>
        <w:jc w:val="center"/>
        <w:rPr>
          <w:lang w:val="en-US"/>
        </w:rPr>
      </w:pPr>
      <w:r>
        <w:rPr>
          <w:lang w:val="en-US"/>
        </w:rPr>
        <w:t>Student Name:</w:t>
      </w:r>
    </w:p>
    <w:p w14:paraId="68477C2A" w14:textId="77777777" w:rsidR="0001569D" w:rsidRDefault="0001569D" w:rsidP="0001569D">
      <w:pPr>
        <w:spacing w:after="0" w:line="259" w:lineRule="auto"/>
        <w:jc w:val="center"/>
        <w:rPr>
          <w:lang w:val="en-US"/>
        </w:rPr>
      </w:pPr>
      <w:r>
        <w:rPr>
          <w:lang w:val="en-US"/>
        </w:rPr>
        <w:t>Student Id:</w:t>
      </w:r>
    </w:p>
    <w:p w14:paraId="1DCE34B9" w14:textId="77777777" w:rsidR="0001569D" w:rsidRDefault="0001569D" w:rsidP="0001569D">
      <w:pPr>
        <w:spacing w:after="0" w:line="259" w:lineRule="auto"/>
        <w:jc w:val="center"/>
        <w:rPr>
          <w:lang w:val="en-US"/>
        </w:rPr>
      </w:pPr>
      <w:r>
        <w:rPr>
          <w:lang w:val="en-US"/>
        </w:rPr>
        <w:t>Course Id:</w:t>
      </w:r>
    </w:p>
    <w:p w14:paraId="1B03A971" w14:textId="36B6A709" w:rsidR="006D24F1" w:rsidRDefault="0001569D" w:rsidP="0001569D">
      <w:pPr>
        <w:spacing w:after="0" w:line="259" w:lineRule="auto"/>
        <w:jc w:val="center"/>
        <w:rPr>
          <w:lang w:val="en-US"/>
        </w:rPr>
      </w:pPr>
      <w:r>
        <w:rPr>
          <w:lang w:val="en-US"/>
        </w:rPr>
        <w:t>Word Count:</w:t>
      </w:r>
      <w:r w:rsidR="006D24F1">
        <w:rPr>
          <w:lang w:val="en-US"/>
        </w:rPr>
        <w:br w:type="page"/>
      </w:r>
    </w:p>
    <w:p w14:paraId="63FECE13" w14:textId="30787CF0" w:rsidR="006D24F1" w:rsidRDefault="006D24F1">
      <w:pPr>
        <w:rPr>
          <w:lang w:val="en-US"/>
        </w:rPr>
      </w:pPr>
      <w:r>
        <w:rPr>
          <w:lang w:val="en-US"/>
        </w:rPr>
        <w:lastRenderedPageBreak/>
        <w:t>Title page</w:t>
      </w:r>
    </w:p>
    <w:p w14:paraId="195DBE3C" w14:textId="590489F5" w:rsidR="006D24F1" w:rsidRDefault="006D24F1" w:rsidP="006D24F1">
      <w:pPr>
        <w:pStyle w:val="Title"/>
        <w:rPr>
          <w:lang w:val="en-US"/>
        </w:rPr>
      </w:pPr>
    </w:p>
    <w:p w14:paraId="1E2D4F54" w14:textId="4B48FC64" w:rsidR="006D24F1" w:rsidRDefault="006D24F1" w:rsidP="006D24F1">
      <w:pPr>
        <w:rPr>
          <w:lang w:val="en-US"/>
        </w:rPr>
      </w:pPr>
    </w:p>
    <w:p w14:paraId="4A076EFB" w14:textId="1A39672E" w:rsidR="006D24F1" w:rsidRDefault="006D24F1" w:rsidP="006D24F1">
      <w:pPr>
        <w:rPr>
          <w:lang w:val="en-US"/>
        </w:rPr>
      </w:pPr>
    </w:p>
    <w:p w14:paraId="27381AF1" w14:textId="2E6E511D" w:rsidR="006D24F1" w:rsidRDefault="006D24F1" w:rsidP="006D24F1">
      <w:pPr>
        <w:rPr>
          <w:lang w:val="en-US"/>
        </w:rPr>
      </w:pPr>
    </w:p>
    <w:p w14:paraId="592A9CE6" w14:textId="52D21BD0" w:rsidR="006D24F1" w:rsidRDefault="006D24F1" w:rsidP="006D24F1">
      <w:pPr>
        <w:rPr>
          <w:lang w:val="en-US"/>
        </w:rPr>
      </w:pPr>
    </w:p>
    <w:p w14:paraId="6181E8DB" w14:textId="4FCF01C9" w:rsidR="006D24F1" w:rsidRDefault="006D24F1" w:rsidP="006D24F1">
      <w:pPr>
        <w:rPr>
          <w:lang w:val="en-US"/>
        </w:rPr>
      </w:pPr>
    </w:p>
    <w:p w14:paraId="538448E5" w14:textId="14ED60F8" w:rsidR="006D24F1" w:rsidRDefault="006D24F1" w:rsidP="006D24F1">
      <w:pPr>
        <w:rPr>
          <w:lang w:val="en-US"/>
        </w:rPr>
      </w:pPr>
    </w:p>
    <w:p w14:paraId="71ADD385" w14:textId="349895D2" w:rsidR="006D24F1" w:rsidRDefault="006D24F1" w:rsidP="006D24F1">
      <w:pPr>
        <w:rPr>
          <w:lang w:val="en-US"/>
        </w:rPr>
      </w:pPr>
    </w:p>
    <w:p w14:paraId="5CB8608B" w14:textId="285CAABC" w:rsidR="006D24F1" w:rsidRDefault="006D24F1" w:rsidP="006D24F1">
      <w:pPr>
        <w:rPr>
          <w:lang w:val="en-US"/>
        </w:rPr>
      </w:pPr>
    </w:p>
    <w:p w14:paraId="6E71484B" w14:textId="49B2B643" w:rsidR="006D24F1" w:rsidRDefault="006D24F1" w:rsidP="006D24F1">
      <w:pPr>
        <w:pStyle w:val="Title"/>
        <w:jc w:val="center"/>
        <w:rPr>
          <w:lang w:val="en-US"/>
        </w:rPr>
      </w:pPr>
      <w:r>
        <w:rPr>
          <w:lang w:val="en-US"/>
        </w:rPr>
        <w:t>Title</w:t>
      </w:r>
    </w:p>
    <w:p w14:paraId="5519D18B" w14:textId="49E3B32A" w:rsidR="006D24F1" w:rsidRDefault="006D24F1" w:rsidP="006D24F1">
      <w:pPr>
        <w:rPr>
          <w:lang w:val="en-US"/>
        </w:rPr>
      </w:pPr>
    </w:p>
    <w:p w14:paraId="3F5D2D99" w14:textId="77777777" w:rsidR="006D24F1" w:rsidRDefault="006D24F1">
      <w:pPr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GB"/>
        </w:rPr>
        <w:id w:val="-3595077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57F23BF" w14:textId="0D8D001B" w:rsidR="006D24F1" w:rsidRPr="00AD5AED" w:rsidRDefault="006D24F1" w:rsidP="00AD5AED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 w:rsidRPr="00AD5AED">
            <w:rPr>
              <w:rFonts w:ascii="Times New Roman" w:hAnsi="Times New Roman" w:cs="Times New Roman"/>
              <w:b/>
              <w:bCs/>
              <w:color w:val="auto"/>
            </w:rPr>
            <w:t>Table of Contents</w:t>
          </w:r>
        </w:p>
        <w:p w14:paraId="18B59627" w14:textId="7127AED5" w:rsidR="00294CD2" w:rsidRDefault="006D24F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211752" w:history="1">
            <w:r w:rsidR="00294CD2" w:rsidRPr="00733AC0">
              <w:rPr>
                <w:rStyle w:val="Hyperlink"/>
                <w:noProof/>
                <w:lang w:val="en-US"/>
              </w:rPr>
              <w:t>Introduction</w:t>
            </w:r>
            <w:r w:rsidR="00294CD2">
              <w:rPr>
                <w:noProof/>
                <w:webHidden/>
              </w:rPr>
              <w:tab/>
            </w:r>
            <w:r w:rsidR="00294CD2">
              <w:rPr>
                <w:noProof/>
                <w:webHidden/>
              </w:rPr>
              <w:fldChar w:fldCharType="begin"/>
            </w:r>
            <w:r w:rsidR="00294CD2">
              <w:rPr>
                <w:noProof/>
                <w:webHidden/>
              </w:rPr>
              <w:instrText xml:space="preserve"> PAGEREF _Toc115211752 \h </w:instrText>
            </w:r>
            <w:r w:rsidR="00294CD2">
              <w:rPr>
                <w:noProof/>
                <w:webHidden/>
              </w:rPr>
            </w:r>
            <w:r w:rsidR="00294CD2">
              <w:rPr>
                <w:noProof/>
                <w:webHidden/>
              </w:rPr>
              <w:fldChar w:fldCharType="separate"/>
            </w:r>
            <w:r w:rsidR="00294CD2">
              <w:rPr>
                <w:noProof/>
                <w:webHidden/>
              </w:rPr>
              <w:t>5</w:t>
            </w:r>
            <w:r w:rsidR="00294CD2">
              <w:rPr>
                <w:noProof/>
                <w:webHidden/>
              </w:rPr>
              <w:fldChar w:fldCharType="end"/>
            </w:r>
          </w:hyperlink>
        </w:p>
        <w:p w14:paraId="094E0AEC" w14:textId="2F383DDB" w:rsidR="00294CD2" w:rsidRDefault="00691B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5211753" w:history="1">
            <w:r w:rsidR="00294CD2" w:rsidRPr="00733AC0">
              <w:rPr>
                <w:rStyle w:val="Hyperlink"/>
                <w:noProof/>
                <w:lang w:val="en-US"/>
              </w:rPr>
              <w:t>Conclusion</w:t>
            </w:r>
            <w:r w:rsidR="00294CD2">
              <w:rPr>
                <w:noProof/>
                <w:webHidden/>
              </w:rPr>
              <w:tab/>
            </w:r>
            <w:r w:rsidR="00294CD2">
              <w:rPr>
                <w:noProof/>
                <w:webHidden/>
              </w:rPr>
              <w:fldChar w:fldCharType="begin"/>
            </w:r>
            <w:r w:rsidR="00294CD2">
              <w:rPr>
                <w:noProof/>
                <w:webHidden/>
              </w:rPr>
              <w:instrText xml:space="preserve"> PAGEREF _Toc115211753 \h </w:instrText>
            </w:r>
            <w:r w:rsidR="00294CD2">
              <w:rPr>
                <w:noProof/>
                <w:webHidden/>
              </w:rPr>
            </w:r>
            <w:r w:rsidR="00294CD2">
              <w:rPr>
                <w:noProof/>
                <w:webHidden/>
              </w:rPr>
              <w:fldChar w:fldCharType="separate"/>
            </w:r>
            <w:r w:rsidR="00294CD2">
              <w:rPr>
                <w:noProof/>
                <w:webHidden/>
              </w:rPr>
              <w:t>12</w:t>
            </w:r>
            <w:r w:rsidR="00294CD2">
              <w:rPr>
                <w:noProof/>
                <w:webHidden/>
              </w:rPr>
              <w:fldChar w:fldCharType="end"/>
            </w:r>
          </w:hyperlink>
        </w:p>
        <w:p w14:paraId="1205AE6B" w14:textId="674D79B0" w:rsidR="00294CD2" w:rsidRDefault="00691B3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5211754" w:history="1">
            <w:r w:rsidR="00294CD2" w:rsidRPr="00733AC0">
              <w:rPr>
                <w:rStyle w:val="Hyperlink"/>
                <w:noProof/>
                <w:lang w:val="en-US"/>
              </w:rPr>
              <w:t>Reference</w:t>
            </w:r>
            <w:r w:rsidR="00294CD2">
              <w:rPr>
                <w:noProof/>
                <w:webHidden/>
              </w:rPr>
              <w:tab/>
            </w:r>
            <w:r w:rsidR="00294CD2">
              <w:rPr>
                <w:noProof/>
                <w:webHidden/>
              </w:rPr>
              <w:fldChar w:fldCharType="begin"/>
            </w:r>
            <w:r w:rsidR="00294CD2">
              <w:rPr>
                <w:noProof/>
                <w:webHidden/>
              </w:rPr>
              <w:instrText xml:space="preserve"> PAGEREF _Toc115211754 \h </w:instrText>
            </w:r>
            <w:r w:rsidR="00294CD2">
              <w:rPr>
                <w:noProof/>
                <w:webHidden/>
              </w:rPr>
            </w:r>
            <w:r w:rsidR="00294CD2">
              <w:rPr>
                <w:noProof/>
                <w:webHidden/>
              </w:rPr>
              <w:fldChar w:fldCharType="separate"/>
            </w:r>
            <w:r w:rsidR="00294CD2">
              <w:rPr>
                <w:noProof/>
                <w:webHidden/>
              </w:rPr>
              <w:t>13</w:t>
            </w:r>
            <w:r w:rsidR="00294CD2">
              <w:rPr>
                <w:noProof/>
                <w:webHidden/>
              </w:rPr>
              <w:fldChar w:fldCharType="end"/>
            </w:r>
          </w:hyperlink>
        </w:p>
        <w:p w14:paraId="098B3793" w14:textId="7F00F890" w:rsidR="006D24F1" w:rsidRDefault="006D24F1">
          <w:r>
            <w:rPr>
              <w:b/>
              <w:bCs/>
              <w:noProof/>
            </w:rPr>
            <w:fldChar w:fldCharType="end"/>
          </w:r>
        </w:p>
      </w:sdtContent>
    </w:sdt>
    <w:p w14:paraId="7F3229AE" w14:textId="251CA9A3" w:rsidR="006D24F1" w:rsidRDefault="006D24F1" w:rsidP="006D24F1">
      <w:pPr>
        <w:rPr>
          <w:lang w:val="en-US"/>
        </w:rPr>
      </w:pPr>
    </w:p>
    <w:p w14:paraId="57A49546" w14:textId="77777777" w:rsidR="006D24F1" w:rsidRDefault="006D24F1">
      <w:pPr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4DE7433" w14:textId="139D692D" w:rsidR="006D24F1" w:rsidRDefault="006D24F1" w:rsidP="006D24F1">
      <w:pPr>
        <w:pStyle w:val="Heading1"/>
        <w:rPr>
          <w:lang w:val="en-US"/>
        </w:rPr>
      </w:pPr>
      <w:bookmarkStart w:id="0" w:name="_Toc115211752"/>
      <w:r>
        <w:rPr>
          <w:lang w:val="en-US"/>
        </w:rPr>
        <w:lastRenderedPageBreak/>
        <w:t>Introduction</w:t>
      </w:r>
      <w:bookmarkEnd w:id="0"/>
    </w:p>
    <w:p w14:paraId="5CCAED63" w14:textId="01D7BCE6" w:rsidR="006D24F1" w:rsidRDefault="006D24F1" w:rsidP="006D24F1">
      <w:pPr>
        <w:rPr>
          <w:lang w:val="en-US"/>
        </w:rPr>
      </w:pPr>
    </w:p>
    <w:p w14:paraId="661BDED6" w14:textId="77777777" w:rsidR="006D24F1" w:rsidRDefault="006D24F1">
      <w:pPr>
        <w:spacing w:after="160" w:line="259" w:lineRule="auto"/>
        <w:jc w:val="left"/>
        <w:rPr>
          <w:lang w:val="en-US"/>
        </w:rPr>
      </w:pPr>
    </w:p>
    <w:p w14:paraId="2AB1CB79" w14:textId="193B8B5A" w:rsidR="006D24F1" w:rsidRDefault="006D24F1" w:rsidP="00AD5AED">
      <w:pPr>
        <w:pStyle w:val="Heading1"/>
        <w:rPr>
          <w:lang w:val="en-US"/>
        </w:rPr>
      </w:pPr>
      <w:r>
        <w:rPr>
          <w:lang w:val="en-US"/>
        </w:rPr>
        <w:br w:type="page"/>
      </w:r>
      <w:bookmarkStart w:id="1" w:name="_Toc115211753"/>
      <w:r>
        <w:rPr>
          <w:lang w:val="en-US"/>
        </w:rPr>
        <w:lastRenderedPageBreak/>
        <w:t>Conclusion</w:t>
      </w:r>
      <w:bookmarkEnd w:id="1"/>
    </w:p>
    <w:p w14:paraId="6A416125" w14:textId="3434E0A3" w:rsidR="006D24F1" w:rsidRDefault="006D24F1" w:rsidP="006D24F1">
      <w:pPr>
        <w:rPr>
          <w:lang w:val="en-US"/>
        </w:rPr>
      </w:pPr>
    </w:p>
    <w:p w14:paraId="6B9AA2A1" w14:textId="77777777" w:rsidR="006D24F1" w:rsidRDefault="006D24F1">
      <w:pPr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1CA9ABEA" w14:textId="7E958DC6" w:rsidR="006D24F1" w:rsidRDefault="006D24F1" w:rsidP="006D24F1">
      <w:pPr>
        <w:pStyle w:val="Heading1"/>
        <w:rPr>
          <w:lang w:val="en-US"/>
        </w:rPr>
      </w:pPr>
      <w:bookmarkStart w:id="2" w:name="_Toc115211754"/>
      <w:r>
        <w:rPr>
          <w:lang w:val="en-US"/>
        </w:rPr>
        <w:lastRenderedPageBreak/>
        <w:t>Reference</w:t>
      </w:r>
      <w:bookmarkEnd w:id="2"/>
    </w:p>
    <w:p w14:paraId="66F55059" w14:textId="77777777" w:rsidR="006D24F1" w:rsidRPr="006D24F1" w:rsidRDefault="006D24F1" w:rsidP="006D24F1">
      <w:pPr>
        <w:rPr>
          <w:lang w:val="en-US"/>
        </w:rPr>
      </w:pPr>
    </w:p>
    <w:sectPr w:rsidR="006D24F1" w:rsidRPr="006D24F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E6631" w14:textId="77777777" w:rsidR="00691B34" w:rsidRDefault="00691B34" w:rsidP="006D24F1">
      <w:pPr>
        <w:spacing w:after="0" w:line="240" w:lineRule="auto"/>
      </w:pPr>
      <w:r>
        <w:separator/>
      </w:r>
    </w:p>
  </w:endnote>
  <w:endnote w:type="continuationSeparator" w:id="0">
    <w:p w14:paraId="2FA825FF" w14:textId="77777777" w:rsidR="00691B34" w:rsidRDefault="00691B34" w:rsidP="006D2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011441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3572D6" w14:textId="6787EF14" w:rsidR="006D24F1" w:rsidRDefault="006D24F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859ED2" w14:textId="77777777" w:rsidR="006D24F1" w:rsidRDefault="006D24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9778E" w14:textId="77777777" w:rsidR="00691B34" w:rsidRDefault="00691B34" w:rsidP="006D24F1">
      <w:pPr>
        <w:spacing w:after="0" w:line="240" w:lineRule="auto"/>
      </w:pPr>
      <w:r>
        <w:separator/>
      </w:r>
    </w:p>
  </w:footnote>
  <w:footnote w:type="continuationSeparator" w:id="0">
    <w:p w14:paraId="129DF1A6" w14:textId="77777777" w:rsidR="00691B34" w:rsidRDefault="00691B34" w:rsidP="006D24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bI0NjYwNTe0NDZR0lEKTi0uzszPAykwqgUAhk6Q3SwAAAA="/>
  </w:docVars>
  <w:rsids>
    <w:rsidRoot w:val="00622C98"/>
    <w:rsid w:val="0001569D"/>
    <w:rsid w:val="000D3614"/>
    <w:rsid w:val="00294CD2"/>
    <w:rsid w:val="00512E39"/>
    <w:rsid w:val="005A1167"/>
    <w:rsid w:val="00621237"/>
    <w:rsid w:val="00622C98"/>
    <w:rsid w:val="00691B34"/>
    <w:rsid w:val="006D24F1"/>
    <w:rsid w:val="006E5722"/>
    <w:rsid w:val="00736DE3"/>
    <w:rsid w:val="00AC41B5"/>
    <w:rsid w:val="00AD5AED"/>
    <w:rsid w:val="00B12A43"/>
    <w:rsid w:val="00B64384"/>
    <w:rsid w:val="00CB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3C526"/>
  <w15:chartTrackingRefBased/>
  <w15:docId w15:val="{AD7102C3-3A5E-445C-A212-7AEE7975D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1B5"/>
    <w:pPr>
      <w:spacing w:after="240"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23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438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1237"/>
    <w:rPr>
      <w:rFonts w:ascii="Arial" w:eastAsiaTheme="majorEastAsia" w:hAnsi="Arial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D361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3614"/>
    <w:rPr>
      <w:rFonts w:ascii="Times New Roman" w:eastAsiaTheme="majorEastAsia" w:hAnsi="Times New Roman" w:cstheme="majorBidi"/>
      <w:spacing w:val="-10"/>
      <w:kern w:val="28"/>
      <w:sz w:val="32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4384"/>
    <w:rPr>
      <w:rFonts w:ascii="Times New Roman" w:eastAsiaTheme="majorEastAsia" w:hAnsi="Times New Roman" w:cstheme="majorBidi"/>
      <w:b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6D2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4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2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4F1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D2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4F1"/>
    <w:rPr>
      <w:rFonts w:ascii="Times New Roman" w:hAnsi="Times New Roman"/>
      <w:sz w:val="24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D24F1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94C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FEB06-2477-4853-BF1F-69F7237D3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0</Words>
  <Characters>373</Characters>
  <Application>Microsoft Office Word</Application>
  <DocSecurity>0</DocSecurity>
  <Lines>16</Lines>
  <Paragraphs>4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cal</dc:creator>
  <cp:keywords/>
  <dc:description/>
  <cp:lastModifiedBy>Zucal</cp:lastModifiedBy>
  <cp:revision>6</cp:revision>
  <dcterms:created xsi:type="dcterms:W3CDTF">2022-09-27T17:19:00Z</dcterms:created>
  <dcterms:modified xsi:type="dcterms:W3CDTF">2022-11-0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866a1d397b7af0b4fb1e5edcd6bd764a80ee16a053d69eb5d1be6e2a716e29</vt:lpwstr>
  </property>
</Properties>
</file>